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City, </w:t>
      </w:r>
    </w:p>
    <w:p w14:paraId="0000000A" w14:textId="36072493" w:rsidR="0075089F" w:rsidRDefault="005656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tate/</w:t>
      </w:r>
      <w:r w:rsidR="005B2C31">
        <w:t>Province</w:t>
      </w:r>
    </w:p>
    <w:p w14:paraId="0000000B" w14:textId="03CCDBEB" w:rsidR="0075089F" w:rsidRDefault="005656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Zip/</w:t>
      </w:r>
      <w:r w:rsidR="005B2C31">
        <w:t>Postal Code</w:t>
      </w:r>
    </w:p>
    <w:p w14:paraId="0000000C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75089F" w:rsidRDefault="0075089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F" w14:textId="77777777" w:rsidR="0075089F" w:rsidRDefault="005B2C3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>RE: RETURN OF GOODS ON APPROVAL</w:t>
      </w:r>
    </w:p>
    <w:p w14:paraId="00000010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1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3" w14:textId="77777777" w:rsidR="0075089F" w:rsidRDefault="0075089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4" w14:textId="77777777" w:rsidR="0075089F" w:rsidRDefault="005B2C3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Please be informed that we have decided to return the accompanying goods received from you on approval.</w:t>
      </w:r>
    </w:p>
    <w:p w14:paraId="00000015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6" w14:textId="651D8216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38147D47" w14:textId="77777777" w:rsidR="005656DA" w:rsidRDefault="005656D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7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8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9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C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1D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1E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1F" w14:textId="77777777" w:rsidR="0075089F" w:rsidRDefault="005B2C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0" w14:textId="77777777" w:rsidR="0075089F" w:rsidRDefault="007508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1" w14:textId="77777777" w:rsidR="0075089F" w:rsidRDefault="0075089F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sectPr w:rsidR="0075089F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CA41D2" w14:textId="77777777" w:rsidR="005B2C31" w:rsidRDefault="005B2C31">
      <w:r>
        <w:separator/>
      </w:r>
    </w:p>
  </w:endnote>
  <w:endnote w:type="continuationSeparator" w:id="0">
    <w:p w14:paraId="600FD4E8" w14:textId="77777777" w:rsidR="005B2C31" w:rsidRDefault="005B2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3" w14:textId="77777777" w:rsidR="0075089F" w:rsidRDefault="005B2C3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4" w14:textId="77777777" w:rsidR="0075089F" w:rsidRDefault="005B2C3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5" w14:textId="77777777" w:rsidR="0075089F" w:rsidRDefault="005B2C31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6" w14:textId="77777777" w:rsidR="0075089F" w:rsidRDefault="0094688E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5B2C31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F3BA8" w14:textId="77777777" w:rsidR="005B2C31" w:rsidRDefault="005B2C31">
      <w:r>
        <w:separator/>
      </w:r>
    </w:p>
  </w:footnote>
  <w:footnote w:type="continuationSeparator" w:id="0">
    <w:p w14:paraId="204B7E85" w14:textId="77777777" w:rsidR="005B2C31" w:rsidRDefault="005B2C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2" w14:textId="77777777" w:rsidR="0075089F" w:rsidRDefault="0075089F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7A0tjAxMzczsTBR0lEKTi0uzszPAykwrAUAJbPydSwAAAA="/>
    <w:docVar w:name="Description" w:val="Use template to return goods on approval"/>
    <w:docVar w:name="Excerpt" w:val="Please be informed that we have decided to return the accompanying goods received from you on approval."/>
    <w:docVar w:name="Tags" w:val="return, accompanying goods, approval"/>
  </w:docVars>
  <w:rsids>
    <w:rsidRoot w:val="0075089F"/>
    <w:rsid w:val="005656DA"/>
    <w:rsid w:val="00595FA8"/>
    <w:rsid w:val="005B2C31"/>
    <w:rsid w:val="0075089F"/>
    <w:rsid w:val="008C28E8"/>
    <w:rsid w:val="0094688E"/>
    <w:rsid w:val="00A52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BCD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XCZKgwHxe+kt1+TOktNuJR+Wmg==">AMUW2mUrg5kJ5VQ2dUjcsj536yiqpwyLkV3yZyOxvc08XRS9lTKmAcCi0JybOMXAg802CDTpn/7PZPj3kIaGDScau3gEgZlhjXQm53h9YSIbbf2eOT4zWUo+Ue2WIt5tpNZJ1cNqU2x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73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49:00Z</dcterms:created>
  <dcterms:modified xsi:type="dcterms:W3CDTF">2019-10-21T19:15:00Z</dcterms:modified>
  <cp:category/>
</cp:coreProperties>
</file>